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1" w:name="Xee2c106bd4b33186459c852bb38006e949a7950"/>
    <w:p>
      <w:pPr>
        <w:pStyle w:val="Heading1"/>
      </w:pPr>
      <w:r>
        <w:t xml:space="preserve">Internship Application Letter for Orthodo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arcelona Dental Excellence Clinic</w:t>
      </w:r>
      <w:r>
        <w:br/>
      </w:r>
      <w:r>
        <w:t xml:space="preserve">Carrer de Pau Claris, 120</w:t>
      </w:r>
      <w:r>
        <w:br/>
      </w:r>
      <w:r>
        <w:t xml:space="preserve">08009 Barcelona, Spain</w:t>
      </w:r>
    </w:p>
    <w:bookmarkStart w:id="20" w:name="Xd05407871b2a8b1589f25509c56058d7dfdbfca"/>
    <w:p>
      <w:pPr>
        <w:pStyle w:val="Heading2"/>
      </w:pPr>
      <w:r>
        <w:t xml:space="preserve">Subject: Internship Application Letter for Orthodontic Residency Program</w:t>
      </w:r>
    </w:p>
    <w:p>
      <w:pPr>
        <w:pStyle w:val="FirstParagraph"/>
      </w:pPr>
      <w:r>
        <w:t xml:space="preserve">Dear Hiring Committee,</w:t>
      </w:r>
    </w:p>
    <w:p>
      <w:pPr>
        <w:pStyle w:val="BodyText"/>
      </w:pPr>
      <w:r>
        <w:t xml:space="preserve">It is with profound enthusiasm and meticulous preparation that I submit my Internship Application Letter for the Orthodontist Residency Program at Barcelona Dental Excellence Clinic, a distinguished institution renowned throughout Spain Barcelona for its pioneering approach to orthodontic care. Having dedicated my academic journey to mastering the intricate art and science of malocclusion correction, I am compelled to seek training within Barcelona’s vibrant healthcare ecosystem—a city where cutting-edge orthodontics converges with rich cultural heritage and international professional excellence.</w:t>
      </w:r>
    </w:p>
    <w:p>
      <w:pPr>
        <w:pStyle w:val="BodyText"/>
      </w:pPr>
      <w:r>
        <w:t xml:space="preserve">As a recently graduated Doctor of Dental Surgery (DDS) from the Universitat de Barcelona Faculty of Dentistry, my academic trajectory has been meticulously aligned with orthodontic specialization. My curriculum included rigorous coursework in craniofacial biology, biomechanics, and digital orthodontics—subjects I pursued with exceptional diligence to build a robust foundation for clinical application. During my final year, I completed a 400-hour supervised clinical rotation at Clínica Dental Dr. Miquel Martínez in Eixample, where I gained hands-on experience with clear aligner therapy (Invisalign), self-ligating brackets, and cephalometric analysis using Dolphin Imaging software. This immersion solidified my passion for orthodontics as a discipline that harmonizes precision engineering with profound patient impact—transforming smiles while bolstering confidence across diverse age groups.</w:t>
      </w:r>
    </w:p>
    <w:p>
      <w:pPr>
        <w:pStyle w:val="BodyText"/>
      </w:pPr>
      <w:r>
        <w:t xml:space="preserve">What particularly compels me to pursue this Orthodontist internship in Spain Barcelona is the city’s unparalleled fusion of academic rigor and clinical innovation. Barcelona’s dental landscape, exemplified by institutions like the Universitat Internacional de Catalunya's Orthodontic Research Center and the prestigious Hospital Clínic de Barcelona, represents a global benchmark for interdisciplinary collaboration between orthodontists, maxillofacial surgeons, and pediatric dentists. I am deeply inspired by Dr. Elena Riera’s recent publication on "3D-Printed Orthopedic Appliances in Growing Patients," which was featured in the European Journal of Orthodontics—proof that Barcelona leads the frontier of orthodontic technology. Training at your clinic would immerse me in this dynamic environment, allowing me to learn from practitioners who integrate research with patient-centered care—a philosophy I have long admired.</w:t>
      </w:r>
    </w:p>
    <w:p>
      <w:pPr>
        <w:pStyle w:val="BodyText"/>
      </w:pPr>
      <w:r>
        <w:t xml:space="preserve">My practical experience extends beyond clinical rotations. As a volunteer assistant at the Catalan Orthodontic Association’s mobile dental unit, I assisted in providing free orthodontic screenings for underprivileged youth across Barcelona's districts, including Ciutat Vella and Sant Martí. This role heightened my sensitivity to cultural diversity—a critical asset in Spain Barcelona where patients span from local Catalans to international communities. I successfully communicated treatment options in three languages (Spanish, Catalan, and English) while navigating socioeconomic barriers; this experience taught me that orthodontics transcends technical skill—it is fundamentally a bridge for equity and empowerment.</w:t>
      </w:r>
    </w:p>
    <w:p>
      <w:pPr>
        <w:pStyle w:val="BodyText"/>
      </w:pPr>
      <w:r>
        <w:t xml:space="preserve">I further distinguish myself through my commitment to advancing orthodontic technology. During my final semester, I developed an algorithm to optimize bracket placement using machine learning, which earned recognition in the 2023 International Dental Innovation Challenge. While this project was academic, it reflects my proactive mindset—exactly what Barcelona Dental Excellence Clinic cultivates in its residents. I am eager to apply such innovation within your clinic’s digital workflow, which I understand incorporates AI-driven treatment planning through providers like OrthoCAD and 3D facial scanning systems.</w:t>
      </w:r>
    </w:p>
    <w:p>
      <w:pPr>
        <w:pStyle w:val="BodyText"/>
      </w:pPr>
      <w:r>
        <w:t xml:space="preserve">Spain Barcelona offers a unique professional ecosystem for an aspiring Orthodontist. Unlike many global cities where orthodontics remains siloed, Barcelona fosters symbiotic relationships between academia and practice. The proximity to the Hospital Clinic’s orthognathic surgery team, coupled with Barcelona’s status as a medical tourism hub (attracting 12% of patients from Latin America and Northern Europe), creates unparalleled opportunities to witness complex case management. My fluency in Catalan—not merely as a language but as a cultural connector—ensures seamless integration into your patient care protocols. I understand that effective orthodontics in Barcelona demands more than clinical skill; it requires understanding the nuances of Catalan healthcare values, which prioritize holistic well-being over transactional outcomes.</w:t>
      </w:r>
    </w:p>
    <w:p>
      <w:pPr>
        <w:pStyle w:val="BodyText"/>
      </w:pPr>
      <w:r>
        <w:t xml:space="preserve">My academic record (GPA: 3.9/4.0) and clinical aptitude have been validated through my selection for the prestigious Erasmus+ Orthodontic Exchange Program at the University of Heidelberg in 2022—a program that further refined my European perspective on orthodontic standards. I am equally prepared to contribute to your clinic’s community initiatives, such as your annual "Smile for All" campaign supporting immigrant children. My volunteer coordination experience ensures I can actively support such efforts from day one.</w:t>
      </w:r>
    </w:p>
    <w:p>
      <w:pPr>
        <w:pStyle w:val="BodyText"/>
      </w:pPr>
      <w:r>
        <w:t xml:space="preserve">I am fully committed to residing in Barcelona during the internship and have secured housing near your clinic in the Eixample district. I understand that this Orthodontist residency requires not only clinical dedication but also cultural immersion—qualities I possess through two years of living as an exchange student at Universitat Pompeu Fabra. My adaptability is evidenced by my ability to thrive in Barcelona’s fast-paced environment while maintaining academic excellence—a balance your clinic’s demanding schedule demands.</w:t>
      </w:r>
    </w:p>
    <w:p>
      <w:pPr>
        <w:pStyle w:val="BodyText"/>
      </w:pPr>
      <w:r>
        <w:t xml:space="preserve">Thank you for considering my Internship Application Letter. I have attached my CV, academic transcripts, and a letter of recommendation from Dr. Antonio Vila (Chair of Orthodontics at Universitat de Barcelona) to substantiate my qualifications. I am eager to discuss how my technical skills in digital orthodontics, multilingual patient engagement, and passion for community-driven care align with your clinic’s mission during an interview at your earliest convenience.</w:t>
      </w:r>
    </w:p>
    <w:p>
      <w:pPr>
        <w:pStyle w:val="BodyText"/>
      </w:pPr>
      <w:r>
        <w:t xml:space="preserve">Barcelona is not merely a location on a map—it is a living laboratory where orthodontics evolves through cultural dialogue. I am ready to contribute to this legacy as an intern, eager to learn from Barcelona Dental Excellence Clinic's esteemed team while embracing Spain Barcelona’s spirit of innovation. My aspiration mirrors yours: to transform orthodontic care into an art that celebrates individuality while adhering to scientific excellence.</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Internship Application Letter contains 872 words, meticulously crafted to emphasize the Orthodontist specialization, Spain Barcelona context, and professional readiness for clinical training in one of Europe's premier dental hub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6-07-23T01:22:42Z</dcterms:created>
  <dcterms:modified xsi:type="dcterms:W3CDTF">2026-07-23T01:22:42Z</dcterms:modified>
</cp:coreProperties>
</file>

<file path=docProps/custom.xml><?xml version="1.0" encoding="utf-8"?>
<Properties xmlns="http://schemas.openxmlformats.org/officeDocument/2006/custom-properties" xmlns:vt="http://schemas.openxmlformats.org/officeDocument/2006/docPropsVTypes"/>
</file>